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38080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ltram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Tione di Trento, TN, Italia Carisolo, T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risolo, T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12/198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126979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lavio.beltram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6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6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6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6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